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FBE609" w14:textId="387945D8" w:rsidR="005A517B" w:rsidRPr="00BC29A2" w:rsidRDefault="001C4BC7">
      <w:pPr>
        <w:pStyle w:val="a4"/>
      </w:pPr>
      <w:r>
        <w:t>Шаблон отчёта по лабораторной работе 1</w:t>
      </w:r>
      <w:r w:rsidR="00BC29A2" w:rsidRPr="00BC29A2">
        <w:t>1</w:t>
      </w:r>
    </w:p>
    <w:p w14:paraId="74B4C8C0" w14:textId="77777777" w:rsidR="005A517B" w:rsidRDefault="001C4BC7">
      <w:pPr>
        <w:pStyle w:val="a5"/>
      </w:pPr>
      <w:r>
        <w:t>дисциплина: Операционные системы</w:t>
      </w:r>
    </w:p>
    <w:p w14:paraId="568653A7" w14:textId="77777777" w:rsidR="005A517B" w:rsidRDefault="001C4BC7">
      <w:pPr>
        <w:pStyle w:val="Author"/>
      </w:pPr>
      <w:r>
        <w:t>Студент: Леон Атупанья Хосе Фернанд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58840253"/>
        <w:docPartObj>
          <w:docPartGallery w:val="Table of Contents"/>
          <w:docPartUnique/>
        </w:docPartObj>
      </w:sdtPr>
      <w:sdtEndPr/>
      <w:sdtContent>
        <w:p w14:paraId="7A4408B4" w14:textId="77777777" w:rsidR="005A517B" w:rsidRDefault="001C4BC7">
          <w:pPr>
            <w:pStyle w:val="ae"/>
          </w:pPr>
          <w:r>
            <w:t>Содержание</w:t>
          </w:r>
        </w:p>
        <w:p w14:paraId="1F0ED5D5" w14:textId="77777777" w:rsidR="00D77E90" w:rsidRDefault="001C4BC7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4585785" w:history="1">
            <w:r w:rsidR="00D77E90" w:rsidRPr="007B5D5D">
              <w:rPr>
                <w:rStyle w:val="ad"/>
                <w:noProof/>
              </w:rPr>
              <w:t>РОССИЙСКИЙ УНИВЕРСИТЕТ ДРУЖБЫ НАРОДОВ</w:t>
            </w:r>
            <w:r w:rsidR="00D77E90">
              <w:rPr>
                <w:noProof/>
                <w:webHidden/>
              </w:rPr>
              <w:tab/>
            </w:r>
            <w:r w:rsidR="00D77E90">
              <w:rPr>
                <w:noProof/>
                <w:webHidden/>
              </w:rPr>
              <w:fldChar w:fldCharType="begin"/>
            </w:r>
            <w:r w:rsidR="00D77E90">
              <w:rPr>
                <w:noProof/>
                <w:webHidden/>
              </w:rPr>
              <w:instrText xml:space="preserve"> PAGEREF _Toc74585785 \h </w:instrText>
            </w:r>
            <w:r w:rsidR="00D77E90">
              <w:rPr>
                <w:noProof/>
                <w:webHidden/>
              </w:rPr>
            </w:r>
            <w:r w:rsidR="00D77E90">
              <w:rPr>
                <w:noProof/>
                <w:webHidden/>
              </w:rPr>
              <w:fldChar w:fldCharType="separate"/>
            </w:r>
            <w:r w:rsidR="00D77E90">
              <w:rPr>
                <w:noProof/>
                <w:webHidden/>
              </w:rPr>
              <w:t>1</w:t>
            </w:r>
            <w:r w:rsidR="00D77E90">
              <w:rPr>
                <w:noProof/>
                <w:webHidden/>
              </w:rPr>
              <w:fldChar w:fldCharType="end"/>
            </w:r>
          </w:hyperlink>
        </w:p>
        <w:p w14:paraId="172E0A59" w14:textId="77777777" w:rsidR="00D77E90" w:rsidRDefault="003F148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585786" w:history="1">
            <w:r w:rsidR="00D77E90" w:rsidRPr="007B5D5D">
              <w:rPr>
                <w:rStyle w:val="ad"/>
                <w:noProof/>
              </w:rPr>
              <w:t>Факультет физико-математических и естественных наук</w:t>
            </w:r>
            <w:r w:rsidR="00D77E90">
              <w:rPr>
                <w:noProof/>
                <w:webHidden/>
              </w:rPr>
              <w:tab/>
            </w:r>
            <w:r w:rsidR="00D77E90">
              <w:rPr>
                <w:noProof/>
                <w:webHidden/>
              </w:rPr>
              <w:fldChar w:fldCharType="begin"/>
            </w:r>
            <w:r w:rsidR="00D77E90">
              <w:rPr>
                <w:noProof/>
                <w:webHidden/>
              </w:rPr>
              <w:instrText xml:space="preserve"> PAGEREF _Toc74585786 \h </w:instrText>
            </w:r>
            <w:r w:rsidR="00D77E90">
              <w:rPr>
                <w:noProof/>
                <w:webHidden/>
              </w:rPr>
            </w:r>
            <w:r w:rsidR="00D77E90">
              <w:rPr>
                <w:noProof/>
                <w:webHidden/>
              </w:rPr>
              <w:fldChar w:fldCharType="separate"/>
            </w:r>
            <w:r w:rsidR="00D77E90">
              <w:rPr>
                <w:noProof/>
                <w:webHidden/>
              </w:rPr>
              <w:t>1</w:t>
            </w:r>
            <w:r w:rsidR="00D77E90">
              <w:rPr>
                <w:noProof/>
                <w:webHidden/>
              </w:rPr>
              <w:fldChar w:fldCharType="end"/>
            </w:r>
          </w:hyperlink>
        </w:p>
        <w:p w14:paraId="5C4FB420" w14:textId="77777777" w:rsidR="00D77E90" w:rsidRDefault="003F148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585787" w:history="1">
            <w:r w:rsidR="00D77E90" w:rsidRPr="007B5D5D">
              <w:rPr>
                <w:rStyle w:val="ad"/>
                <w:noProof/>
              </w:rPr>
              <w:t>Кафедра прикладной информатики и теории вероятностей</w:t>
            </w:r>
            <w:r w:rsidR="00D77E90">
              <w:rPr>
                <w:noProof/>
                <w:webHidden/>
              </w:rPr>
              <w:tab/>
            </w:r>
            <w:r w:rsidR="00D77E90">
              <w:rPr>
                <w:noProof/>
                <w:webHidden/>
              </w:rPr>
              <w:fldChar w:fldCharType="begin"/>
            </w:r>
            <w:r w:rsidR="00D77E90">
              <w:rPr>
                <w:noProof/>
                <w:webHidden/>
              </w:rPr>
              <w:instrText xml:space="preserve"> PAGEREF _Toc74585787 \h </w:instrText>
            </w:r>
            <w:r w:rsidR="00D77E90">
              <w:rPr>
                <w:noProof/>
                <w:webHidden/>
              </w:rPr>
            </w:r>
            <w:r w:rsidR="00D77E90">
              <w:rPr>
                <w:noProof/>
                <w:webHidden/>
              </w:rPr>
              <w:fldChar w:fldCharType="separate"/>
            </w:r>
            <w:r w:rsidR="00D77E90">
              <w:rPr>
                <w:noProof/>
                <w:webHidden/>
              </w:rPr>
              <w:t>1</w:t>
            </w:r>
            <w:r w:rsidR="00D77E90">
              <w:rPr>
                <w:noProof/>
                <w:webHidden/>
              </w:rPr>
              <w:fldChar w:fldCharType="end"/>
            </w:r>
          </w:hyperlink>
        </w:p>
        <w:p w14:paraId="78BE0783" w14:textId="77777777" w:rsidR="00D77E90" w:rsidRDefault="003F148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585788" w:history="1">
            <w:r w:rsidR="00D77E90" w:rsidRPr="007B5D5D">
              <w:rPr>
                <w:rStyle w:val="ad"/>
                <w:noProof/>
              </w:rPr>
              <w:t>ОТЧЕТ ПО ЛАБОРАТОРНОЙ РАБОТЕ № 11</w:t>
            </w:r>
            <w:r w:rsidR="00D77E90">
              <w:rPr>
                <w:noProof/>
                <w:webHidden/>
              </w:rPr>
              <w:tab/>
            </w:r>
            <w:r w:rsidR="00D77E90">
              <w:rPr>
                <w:noProof/>
                <w:webHidden/>
              </w:rPr>
              <w:fldChar w:fldCharType="begin"/>
            </w:r>
            <w:r w:rsidR="00D77E90">
              <w:rPr>
                <w:noProof/>
                <w:webHidden/>
              </w:rPr>
              <w:instrText xml:space="preserve"> PAGEREF _Toc74585788 \h </w:instrText>
            </w:r>
            <w:r w:rsidR="00D77E90">
              <w:rPr>
                <w:noProof/>
                <w:webHidden/>
              </w:rPr>
            </w:r>
            <w:r w:rsidR="00D77E90">
              <w:rPr>
                <w:noProof/>
                <w:webHidden/>
              </w:rPr>
              <w:fldChar w:fldCharType="separate"/>
            </w:r>
            <w:r w:rsidR="00D77E90">
              <w:rPr>
                <w:noProof/>
                <w:webHidden/>
              </w:rPr>
              <w:t>1</w:t>
            </w:r>
            <w:r w:rsidR="00D77E90">
              <w:rPr>
                <w:noProof/>
                <w:webHidden/>
              </w:rPr>
              <w:fldChar w:fldCharType="end"/>
            </w:r>
          </w:hyperlink>
        </w:p>
        <w:p w14:paraId="2D332F44" w14:textId="77777777" w:rsidR="00D77E90" w:rsidRDefault="003F1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85789" w:history="1">
            <w:r w:rsidR="00D77E90" w:rsidRPr="007B5D5D">
              <w:rPr>
                <w:rStyle w:val="ad"/>
                <w:noProof/>
              </w:rPr>
              <w:t>Цель работы</w:t>
            </w:r>
            <w:r w:rsidR="00D77E90">
              <w:rPr>
                <w:noProof/>
                <w:webHidden/>
              </w:rPr>
              <w:tab/>
            </w:r>
            <w:r w:rsidR="00D77E90">
              <w:rPr>
                <w:noProof/>
                <w:webHidden/>
              </w:rPr>
              <w:fldChar w:fldCharType="begin"/>
            </w:r>
            <w:r w:rsidR="00D77E90">
              <w:rPr>
                <w:noProof/>
                <w:webHidden/>
              </w:rPr>
              <w:instrText xml:space="preserve"> PAGEREF _Toc74585789 \h </w:instrText>
            </w:r>
            <w:r w:rsidR="00D77E90">
              <w:rPr>
                <w:noProof/>
                <w:webHidden/>
              </w:rPr>
            </w:r>
            <w:r w:rsidR="00D77E90">
              <w:rPr>
                <w:noProof/>
                <w:webHidden/>
              </w:rPr>
              <w:fldChar w:fldCharType="separate"/>
            </w:r>
            <w:r w:rsidR="00D77E90">
              <w:rPr>
                <w:noProof/>
                <w:webHidden/>
              </w:rPr>
              <w:t>1</w:t>
            </w:r>
            <w:r w:rsidR="00D77E90">
              <w:rPr>
                <w:noProof/>
                <w:webHidden/>
              </w:rPr>
              <w:fldChar w:fldCharType="end"/>
            </w:r>
          </w:hyperlink>
        </w:p>
        <w:p w14:paraId="1FA91527" w14:textId="77777777" w:rsidR="00D77E90" w:rsidRDefault="003F1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85790" w:history="1">
            <w:r w:rsidR="00D77E90" w:rsidRPr="007B5D5D">
              <w:rPr>
                <w:rStyle w:val="ad"/>
                <w:noProof/>
              </w:rPr>
              <w:t>Задания</w:t>
            </w:r>
            <w:r w:rsidR="00D77E90">
              <w:rPr>
                <w:noProof/>
                <w:webHidden/>
              </w:rPr>
              <w:tab/>
            </w:r>
            <w:r w:rsidR="00D77E90">
              <w:rPr>
                <w:noProof/>
                <w:webHidden/>
              </w:rPr>
              <w:fldChar w:fldCharType="begin"/>
            </w:r>
            <w:r w:rsidR="00D77E90">
              <w:rPr>
                <w:noProof/>
                <w:webHidden/>
              </w:rPr>
              <w:instrText xml:space="preserve"> PAGEREF _Toc74585790 \h </w:instrText>
            </w:r>
            <w:r w:rsidR="00D77E90">
              <w:rPr>
                <w:noProof/>
                <w:webHidden/>
              </w:rPr>
            </w:r>
            <w:r w:rsidR="00D77E90">
              <w:rPr>
                <w:noProof/>
                <w:webHidden/>
              </w:rPr>
              <w:fldChar w:fldCharType="separate"/>
            </w:r>
            <w:r w:rsidR="00D77E90">
              <w:rPr>
                <w:noProof/>
                <w:webHidden/>
              </w:rPr>
              <w:t>1</w:t>
            </w:r>
            <w:r w:rsidR="00D77E90">
              <w:rPr>
                <w:noProof/>
                <w:webHidden/>
              </w:rPr>
              <w:fldChar w:fldCharType="end"/>
            </w:r>
          </w:hyperlink>
        </w:p>
        <w:p w14:paraId="349D3DA7" w14:textId="77777777" w:rsidR="00D77E90" w:rsidRDefault="003F1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85791" w:history="1">
            <w:r w:rsidR="00D77E90" w:rsidRPr="007B5D5D">
              <w:rPr>
                <w:rStyle w:val="ad"/>
                <w:noProof/>
              </w:rPr>
              <w:t>Выполнение лабораторной работы</w:t>
            </w:r>
            <w:r w:rsidR="00D77E90">
              <w:rPr>
                <w:noProof/>
                <w:webHidden/>
              </w:rPr>
              <w:tab/>
            </w:r>
            <w:r w:rsidR="00D77E90">
              <w:rPr>
                <w:noProof/>
                <w:webHidden/>
              </w:rPr>
              <w:fldChar w:fldCharType="begin"/>
            </w:r>
            <w:r w:rsidR="00D77E90">
              <w:rPr>
                <w:noProof/>
                <w:webHidden/>
              </w:rPr>
              <w:instrText xml:space="preserve"> PAGEREF _Toc74585791 \h </w:instrText>
            </w:r>
            <w:r w:rsidR="00D77E90">
              <w:rPr>
                <w:noProof/>
                <w:webHidden/>
              </w:rPr>
            </w:r>
            <w:r w:rsidR="00D77E90">
              <w:rPr>
                <w:noProof/>
                <w:webHidden/>
              </w:rPr>
              <w:fldChar w:fldCharType="separate"/>
            </w:r>
            <w:r w:rsidR="00D77E90">
              <w:rPr>
                <w:noProof/>
                <w:webHidden/>
              </w:rPr>
              <w:t>2</w:t>
            </w:r>
            <w:r w:rsidR="00D77E90">
              <w:rPr>
                <w:noProof/>
                <w:webHidden/>
              </w:rPr>
              <w:fldChar w:fldCharType="end"/>
            </w:r>
          </w:hyperlink>
        </w:p>
        <w:p w14:paraId="0F530A42" w14:textId="77777777" w:rsidR="00D77E90" w:rsidRDefault="003F1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85792" w:history="1">
            <w:r w:rsidR="00D77E90" w:rsidRPr="007B5D5D">
              <w:rPr>
                <w:rStyle w:val="ad"/>
                <w:noProof/>
              </w:rPr>
              <w:t>Контрольные вопросы</w:t>
            </w:r>
            <w:r w:rsidR="00D77E90">
              <w:rPr>
                <w:noProof/>
                <w:webHidden/>
              </w:rPr>
              <w:tab/>
            </w:r>
            <w:r w:rsidR="00D77E90">
              <w:rPr>
                <w:noProof/>
                <w:webHidden/>
              </w:rPr>
              <w:fldChar w:fldCharType="begin"/>
            </w:r>
            <w:r w:rsidR="00D77E90">
              <w:rPr>
                <w:noProof/>
                <w:webHidden/>
              </w:rPr>
              <w:instrText xml:space="preserve"> PAGEREF _Toc74585792 \h </w:instrText>
            </w:r>
            <w:r w:rsidR="00D77E90">
              <w:rPr>
                <w:noProof/>
                <w:webHidden/>
              </w:rPr>
            </w:r>
            <w:r w:rsidR="00D77E90">
              <w:rPr>
                <w:noProof/>
                <w:webHidden/>
              </w:rPr>
              <w:fldChar w:fldCharType="separate"/>
            </w:r>
            <w:r w:rsidR="00D77E90">
              <w:rPr>
                <w:noProof/>
                <w:webHidden/>
              </w:rPr>
              <w:t>9</w:t>
            </w:r>
            <w:r w:rsidR="00D77E90">
              <w:rPr>
                <w:noProof/>
                <w:webHidden/>
              </w:rPr>
              <w:fldChar w:fldCharType="end"/>
            </w:r>
          </w:hyperlink>
        </w:p>
        <w:p w14:paraId="7FBD509A" w14:textId="77777777" w:rsidR="00D77E90" w:rsidRDefault="003F1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85793" w:history="1">
            <w:r w:rsidR="00D77E90" w:rsidRPr="007B5D5D">
              <w:rPr>
                <w:rStyle w:val="ad"/>
                <w:noProof/>
              </w:rPr>
              <w:t>Выводы</w:t>
            </w:r>
            <w:r w:rsidR="00D77E90">
              <w:rPr>
                <w:noProof/>
                <w:webHidden/>
              </w:rPr>
              <w:tab/>
            </w:r>
            <w:r w:rsidR="00D77E90">
              <w:rPr>
                <w:noProof/>
                <w:webHidden/>
              </w:rPr>
              <w:fldChar w:fldCharType="begin"/>
            </w:r>
            <w:r w:rsidR="00D77E90">
              <w:rPr>
                <w:noProof/>
                <w:webHidden/>
              </w:rPr>
              <w:instrText xml:space="preserve"> PAGEREF _Toc74585793 \h </w:instrText>
            </w:r>
            <w:r w:rsidR="00D77E90">
              <w:rPr>
                <w:noProof/>
                <w:webHidden/>
              </w:rPr>
            </w:r>
            <w:r w:rsidR="00D77E90">
              <w:rPr>
                <w:noProof/>
                <w:webHidden/>
              </w:rPr>
              <w:fldChar w:fldCharType="separate"/>
            </w:r>
            <w:r w:rsidR="00D77E90">
              <w:rPr>
                <w:noProof/>
                <w:webHidden/>
              </w:rPr>
              <w:t>13</w:t>
            </w:r>
            <w:r w:rsidR="00D77E90">
              <w:rPr>
                <w:noProof/>
                <w:webHidden/>
              </w:rPr>
              <w:fldChar w:fldCharType="end"/>
            </w:r>
          </w:hyperlink>
        </w:p>
        <w:p w14:paraId="1CCA20DA" w14:textId="77777777" w:rsidR="005A517B" w:rsidRDefault="001C4BC7">
          <w:r>
            <w:fldChar w:fldCharType="end"/>
          </w:r>
        </w:p>
      </w:sdtContent>
    </w:sdt>
    <w:p w14:paraId="115B1D3F" w14:textId="77777777" w:rsidR="005A517B" w:rsidRDefault="001C4BC7">
      <w:pPr>
        <w:pStyle w:val="2"/>
      </w:pPr>
      <w:bookmarkStart w:id="0" w:name="российский-университет-дружбы-народов"/>
      <w:bookmarkStart w:id="1" w:name="_Toc74585785"/>
      <w:r>
        <w:t>РОССИЙСКИЙ УНИВЕРСИТЕТ ДРУЖБЫ НАРОДОВ</w:t>
      </w:r>
      <w:bookmarkEnd w:id="0"/>
      <w:bookmarkEnd w:id="1"/>
    </w:p>
    <w:p w14:paraId="6F7DA964" w14:textId="77777777" w:rsidR="005A517B" w:rsidRDefault="001C4BC7">
      <w:pPr>
        <w:pStyle w:val="2"/>
      </w:pPr>
      <w:bookmarkStart w:id="2" w:name="Xa6f625cf182426ffae57c55e5697232c342e84a"/>
      <w:bookmarkStart w:id="3" w:name="_Toc74585786"/>
      <w:r>
        <w:t>Факультет физико-математических и естественных наук</w:t>
      </w:r>
      <w:bookmarkEnd w:id="2"/>
      <w:bookmarkEnd w:id="3"/>
    </w:p>
    <w:p w14:paraId="42D84150" w14:textId="77777777" w:rsidR="005A517B" w:rsidRDefault="001C4BC7">
      <w:pPr>
        <w:pStyle w:val="3"/>
      </w:pPr>
      <w:bookmarkStart w:id="4" w:name="Xe0420fbeb8eccfd94f30d3a7c81261cd193025f"/>
      <w:bookmarkStart w:id="5" w:name="_Toc74585787"/>
      <w:r>
        <w:t>Кафедра прикладной информатики и теории вероятностей</w:t>
      </w:r>
      <w:bookmarkEnd w:id="4"/>
      <w:bookmarkEnd w:id="5"/>
    </w:p>
    <w:p w14:paraId="7D4E67C2" w14:textId="77777777" w:rsidR="005A517B" w:rsidRDefault="001C4BC7">
      <w:pPr>
        <w:pStyle w:val="3"/>
      </w:pPr>
      <w:bookmarkStart w:id="6" w:name="отчет-по-лабораторной-работе-11"/>
      <w:bookmarkStart w:id="7" w:name="_Toc74585788"/>
      <w:r>
        <w:t>ОТЧЕТ ПО ЛАБОРАТОРНОЙ РАБОТЕ № 11</w:t>
      </w:r>
      <w:bookmarkEnd w:id="6"/>
      <w:bookmarkEnd w:id="7"/>
    </w:p>
    <w:p w14:paraId="43EF8B8A" w14:textId="77777777" w:rsidR="005A517B" w:rsidRDefault="001C4BC7">
      <w:pPr>
        <w:pStyle w:val="FirstParagraph"/>
      </w:pPr>
      <w:r>
        <w:rPr>
          <w:i/>
        </w:rPr>
        <w:t>дисциплина: Операционные системы</w:t>
      </w:r>
    </w:p>
    <w:p w14:paraId="57C915F5" w14:textId="77777777" w:rsidR="005A517B" w:rsidRDefault="001C4BC7">
      <w:pPr>
        <w:pStyle w:val="a0"/>
      </w:pPr>
      <w:r>
        <w:rPr>
          <w:b/>
        </w:rPr>
        <w:t>Студент: Хосе Фернадо Леон Атупанья</w:t>
      </w:r>
      <w:r>
        <w:t xml:space="preserve"> </w:t>
      </w:r>
      <w:r>
        <w:rPr>
          <w:b/>
        </w:rPr>
        <w:t>Группа: НПМбд-02-20</w:t>
      </w:r>
    </w:p>
    <w:p w14:paraId="585C3643" w14:textId="77777777" w:rsidR="005A517B" w:rsidRDefault="001C4BC7">
      <w:pPr>
        <w:pStyle w:val="a0"/>
      </w:pPr>
      <w:r>
        <w:t>МОСКВА 2021 г.</w:t>
      </w:r>
    </w:p>
    <w:p w14:paraId="649A9582" w14:textId="77777777" w:rsidR="005A517B" w:rsidRDefault="001C4BC7">
      <w:pPr>
        <w:pStyle w:val="1"/>
      </w:pPr>
      <w:bookmarkStart w:id="8" w:name="цель-работы"/>
      <w:bookmarkStart w:id="9" w:name="_Toc74585789"/>
      <w:r>
        <w:t>Цель работы</w:t>
      </w:r>
      <w:bookmarkEnd w:id="8"/>
      <w:bookmarkEnd w:id="9"/>
    </w:p>
    <w:p w14:paraId="19668F05" w14:textId="77777777" w:rsidR="005A517B" w:rsidRDefault="001C4BC7">
      <w:pPr>
        <w:pStyle w:val="FirstParagraph"/>
      </w:pPr>
      <w:r>
        <w:t>Изучить основы программирования в оболочке операционной системы UNIX / Linux. Узнайте, как писать небольшие пакетные файлы.</w:t>
      </w:r>
    </w:p>
    <w:p w14:paraId="0E8970C9" w14:textId="77777777" w:rsidR="005A517B" w:rsidRDefault="001C4BC7">
      <w:pPr>
        <w:pStyle w:val="1"/>
      </w:pPr>
      <w:bookmarkStart w:id="10" w:name="задания"/>
      <w:bookmarkStart w:id="11" w:name="_Toc74585790"/>
      <w:r>
        <w:t>Задания</w:t>
      </w:r>
      <w:bookmarkEnd w:id="10"/>
      <w:bookmarkEnd w:id="11"/>
    </w:p>
    <w:p w14:paraId="49B88AD0" w14:textId="77777777" w:rsidR="005A517B" w:rsidRDefault="001C4BC7">
      <w:pPr>
        <w:pStyle w:val="Compact"/>
        <w:numPr>
          <w:ilvl w:val="0"/>
          <w:numId w:val="3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</w:t>
      </w:r>
      <w:r>
        <w:lastRenderedPageBreak/>
        <w:t>из архиваторов на выбор zip, bzip2 или tar. Способ использования команд архивации необходимо узнать, изучив справку.</w:t>
      </w:r>
    </w:p>
    <w:p w14:paraId="47B22574" w14:textId="77777777" w:rsidR="005A517B" w:rsidRDefault="001C4BC7">
      <w:pPr>
        <w:pStyle w:val="Compact"/>
        <w:numPr>
          <w:ilvl w:val="0"/>
          <w:numId w:val="3"/>
        </w:numPr>
      </w:pPr>
      <w:r>
        <w:t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 w14:paraId="1853AF74" w14:textId="77777777" w:rsidR="005A517B" w:rsidRDefault="001C4BC7">
      <w:pPr>
        <w:pStyle w:val="Compact"/>
        <w:numPr>
          <w:ilvl w:val="0"/>
          <w:numId w:val="3"/>
        </w:numPr>
      </w:pPr>
      <w:r>
        <w:t>Написать командный файл — аналог команды ls (без использования самой этой команды и команды dir ). Требуется, чтобы он выдавал информацию о нужном каталоге и выводил информацию о возможностях доступа к файлам этого каталога.</w:t>
      </w:r>
    </w:p>
    <w:p w14:paraId="5D7EC696" w14:textId="77777777" w:rsidR="005A517B" w:rsidRDefault="001C4BC7">
      <w:pPr>
        <w:pStyle w:val="Compact"/>
        <w:numPr>
          <w:ilvl w:val="0"/>
          <w:numId w:val="3"/>
        </w:numPr>
      </w:pPr>
      <w:r>
        <w:t>Написать командный файл, который получает в качестве аргумента командной строки формат файла ( 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 w14:paraId="63955357" w14:textId="77777777" w:rsidR="005A517B" w:rsidRDefault="001C4BC7">
      <w:pPr>
        <w:pStyle w:val="1"/>
      </w:pPr>
      <w:bookmarkStart w:id="12" w:name="выполнение-лабораторной-работы"/>
      <w:bookmarkStart w:id="13" w:name="_Toc74585791"/>
      <w:r>
        <w:t>Выполнение лабораторной работы</w:t>
      </w:r>
      <w:bookmarkEnd w:id="12"/>
      <w:bookmarkEnd w:id="13"/>
    </w:p>
    <w:p w14:paraId="72AB0B31" w14:textId="77777777" w:rsidR="005A517B" w:rsidRDefault="001C4BC7">
      <w:pPr>
        <w:pStyle w:val="Compact"/>
        <w:numPr>
          <w:ilvl w:val="0"/>
          <w:numId w:val="4"/>
        </w:numPr>
      </w:pPr>
      <w:r>
        <w:t>Для начала я изучил команды архивации, используя команды «man zip», «man bzip2», «man tar» (рис. @fig:001).</w:t>
      </w:r>
    </w:p>
    <w:p w14:paraId="26D947CB" w14:textId="77777777" w:rsidR="005A517B" w:rsidRDefault="001C4BC7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43763990" wp14:editId="298B113F">
            <wp:extent cx="5334000" cy="1408813"/>
            <wp:effectExtent l="0" t="0" r="0" b="0"/>
            <wp:docPr id="1" name="Picture" descr="Используя команду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8A40D49" w14:textId="77777777" w:rsidR="005A517B" w:rsidRDefault="001C4BC7">
      <w:pPr>
        <w:pStyle w:val="ImageCaption"/>
      </w:pPr>
      <w:r>
        <w:t>Используя команду man</w:t>
      </w:r>
    </w:p>
    <w:p w14:paraId="489EA1DB" w14:textId="77777777" w:rsidR="005A517B" w:rsidRDefault="001C4BC7">
      <w:pPr>
        <w:pStyle w:val="a0"/>
      </w:pPr>
      <w:r>
        <w:t>синтаксис команды zip для архивации файла (рис. @fig:002): zip [опции] [имя файла.zip] [файлы или папки, которые будем архивировать] Синтаксис команды zip для разархивации/распаковки файла: unzip [опции] [файл_архива.zip] [файлы] -x [исключить] -d [папка]</w:t>
      </w:r>
    </w:p>
    <w:p w14:paraId="08B41D9D" w14:textId="77777777" w:rsidR="005A517B" w:rsidRDefault="001C4BC7">
      <w:pPr>
        <w:pStyle w:val="CaptionedFigure"/>
      </w:pPr>
      <w:bookmarkStart w:id="15" w:name="fig:002"/>
      <w:r>
        <w:rPr>
          <w:noProof/>
        </w:rPr>
        <w:lastRenderedPageBreak/>
        <w:drawing>
          <wp:inline distT="0" distB="0" distL="0" distR="0" wp14:anchorId="57215FBF" wp14:editId="366315A1">
            <wp:extent cx="5334000" cy="3745822"/>
            <wp:effectExtent l="0" t="0" r="0" b="0"/>
            <wp:docPr id="2" name="Picture" descr="Используя man zi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0E0B55B" w14:textId="77777777" w:rsidR="005A517B" w:rsidRDefault="001C4BC7">
      <w:pPr>
        <w:pStyle w:val="ImageCaption"/>
      </w:pPr>
      <w:r>
        <w:t>Используя man zip</w:t>
      </w:r>
    </w:p>
    <w:p w14:paraId="479A02B4" w14:textId="77777777" w:rsidR="005A517B" w:rsidRDefault="001C4BC7">
      <w:pPr>
        <w:pStyle w:val="a0"/>
      </w:pPr>
      <w:r>
        <w:t>Синтаксис команды bzip2 для архивации файла (рис. @fig:003):</w:t>
      </w:r>
      <w:r>
        <w:br/>
        <w:t>bzip2 [опции] [имена файлов]</w:t>
      </w:r>
      <w:r>
        <w:br/>
        <w:t>Синтаксис команды bzip2 для разархивации/распаковки файла:</w:t>
      </w:r>
      <w:r>
        <w:br/>
        <w:t>bunzip2 [опции] [архивы.bz2]</w:t>
      </w:r>
    </w:p>
    <w:p w14:paraId="7A669864" w14:textId="77777777" w:rsidR="005A517B" w:rsidRDefault="001C4BC7">
      <w:pPr>
        <w:pStyle w:val="CaptionedFigure"/>
      </w:pPr>
      <w:bookmarkStart w:id="16" w:name="fig:003"/>
      <w:r>
        <w:rPr>
          <w:noProof/>
        </w:rPr>
        <w:lastRenderedPageBreak/>
        <w:drawing>
          <wp:inline distT="0" distB="0" distL="0" distR="0" wp14:anchorId="124182E7" wp14:editId="7647A158">
            <wp:extent cx="5334000" cy="3738843"/>
            <wp:effectExtent l="0" t="0" r="0" b="0"/>
            <wp:docPr id="3" name="Picture" descr="Используя man zi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CF13A4D" w14:textId="77777777" w:rsidR="005A517B" w:rsidRDefault="001C4BC7">
      <w:pPr>
        <w:pStyle w:val="ImageCaption"/>
      </w:pPr>
      <w:r>
        <w:t>Используя man zip</w:t>
      </w:r>
    </w:p>
    <w:p w14:paraId="5D566D1E" w14:textId="77777777" w:rsidR="005A517B" w:rsidRDefault="001C4BC7">
      <w:pPr>
        <w:pStyle w:val="a0"/>
      </w:pPr>
      <w:r>
        <w:t>Синтаксис команды tar для архивации файла (рис. @fig:004):</w:t>
      </w:r>
      <w:r>
        <w:br/>
        <w:t>tar [опции] [архив.tar] [файлы_для_архивации]</w:t>
      </w:r>
      <w:r>
        <w:br/>
        <w:t>Синтаксис команды tar для разархивации/распаковки файла:</w:t>
      </w:r>
      <w:r>
        <w:br/>
        <w:t>tar [опции] [архив.tar]</w:t>
      </w:r>
    </w:p>
    <w:p w14:paraId="57A50D3C" w14:textId="77777777" w:rsidR="005A517B" w:rsidRDefault="001C4BC7">
      <w:pPr>
        <w:pStyle w:val="CaptionedFigure"/>
      </w:pPr>
      <w:bookmarkStart w:id="17" w:name="fig:004"/>
      <w:r>
        <w:rPr>
          <w:noProof/>
        </w:rPr>
        <w:lastRenderedPageBreak/>
        <w:drawing>
          <wp:inline distT="0" distB="0" distL="0" distR="0" wp14:anchorId="3505AD79" wp14:editId="35DCC237">
            <wp:extent cx="5334000" cy="3638505"/>
            <wp:effectExtent l="0" t="0" r="0" b="0"/>
            <wp:docPr id="4" name="Picture" descr="Используя man zi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1F9A1DE" w14:textId="77777777" w:rsidR="005A517B" w:rsidRDefault="001C4BC7">
      <w:pPr>
        <w:pStyle w:val="ImageCaption"/>
      </w:pPr>
      <w:r>
        <w:t>Используя man zip</w:t>
      </w:r>
    </w:p>
    <w:p w14:paraId="10C3B125" w14:textId="77777777" w:rsidR="005A517B" w:rsidRDefault="001C4BC7">
      <w:pPr>
        <w:pStyle w:val="a0"/>
      </w:pPr>
      <w:r>
        <w:t>Далее я создал файл, в котором буду писать первый скрипт, и открыл его в редакторе emacs, используя клавиши «Ctrl-x» и «Ctrl-f» (команды «touch backup.sh» и «emacs &amp;»)</w:t>
      </w:r>
    </w:p>
    <w:p w14:paraId="3E6F96B5" w14:textId="77777777" w:rsidR="005A517B" w:rsidRDefault="001C4BC7">
      <w:pPr>
        <w:pStyle w:val="a0"/>
      </w:pPr>
      <w:r>
        <w:t>После этого я написал скрипт, который при запуске будет создавать резервные копии себя (т. е. файл, содержащий его исходный код) в другой каталог резервного копирования в моем домашнем каталоге. В этом случае файл должен быть заархивирован одним из картотек на выбор zip, bzip2 или tar (рис. - @рис.005). При написании скрипта я использовал архиватор bzip2.</w:t>
      </w:r>
    </w:p>
    <w:p w14:paraId="59F5756B" w14:textId="77777777" w:rsidR="005A517B" w:rsidRDefault="001C4BC7">
      <w:pPr>
        <w:pStyle w:val="CaptionedFigure"/>
      </w:pPr>
      <w:bookmarkStart w:id="18" w:name="fig:005"/>
      <w:r>
        <w:rPr>
          <w:noProof/>
        </w:rPr>
        <w:drawing>
          <wp:inline distT="0" distB="0" distL="0" distR="0" wp14:anchorId="711387DA" wp14:editId="154FA82A">
            <wp:extent cx="5334000" cy="2122806"/>
            <wp:effectExtent l="0" t="0" r="0" b="0"/>
            <wp:docPr id="5" name="Picture" descr="Работа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8A677A4" w14:textId="77777777" w:rsidR="005A517B" w:rsidRDefault="001C4BC7">
      <w:pPr>
        <w:pStyle w:val="ImageCaption"/>
      </w:pPr>
      <w:r>
        <w:t>Работаем на emacs</w:t>
      </w:r>
    </w:p>
    <w:p w14:paraId="6548AC63" w14:textId="77777777" w:rsidR="005A517B" w:rsidRDefault="001C4BC7">
      <w:pPr>
        <w:pStyle w:val="a0"/>
      </w:pPr>
      <w:r>
        <w:t>Посмотрел его содержимое (команда «ls») и просмотрел содержимое архива (команда «bunzip2 -c backup.sh.bz2») (рис. @fig:006). Скрипт работает корректно</w:t>
      </w:r>
    </w:p>
    <w:p w14:paraId="300A3BB1" w14:textId="77777777" w:rsidR="005A517B" w:rsidRDefault="001C4BC7">
      <w:pPr>
        <w:pStyle w:val="CaptionedFigure"/>
      </w:pPr>
      <w:bookmarkStart w:id="19" w:name="fig:006"/>
      <w:r>
        <w:rPr>
          <w:noProof/>
        </w:rPr>
        <w:lastRenderedPageBreak/>
        <w:drawing>
          <wp:inline distT="0" distB="0" distL="0" distR="0" wp14:anchorId="2BF31160" wp14:editId="26EE599B">
            <wp:extent cx="5334000" cy="1044602"/>
            <wp:effectExtent l="0" t="0" r="0" b="0"/>
            <wp:docPr id="6" name="Picture" descr="Скрипт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3A0B418" w14:textId="77777777" w:rsidR="005A517B" w:rsidRDefault="001C4BC7">
      <w:pPr>
        <w:pStyle w:val="ImageCaption"/>
      </w:pPr>
      <w:r>
        <w:t>Скрипт работает</w:t>
      </w:r>
    </w:p>
    <w:p w14:paraId="1729B870" w14:textId="77777777" w:rsidR="005A517B" w:rsidRDefault="001C4BC7">
      <w:pPr>
        <w:pStyle w:val="Compact"/>
        <w:numPr>
          <w:ilvl w:val="0"/>
          <w:numId w:val="5"/>
        </w:numPr>
      </w:pPr>
      <w:r>
        <w:t>Создал файл, в котором буду писать второй скрипт, и открыл его в редакторе emacs, используя клавиши «Ctrl-x» и «Ctrl-f» (команды «touch prog2.sh» и «emacs &amp;»).</w:t>
      </w:r>
    </w:p>
    <w:p w14:paraId="3695719C" w14:textId="77777777" w:rsidR="005A517B" w:rsidRDefault="001C4BC7">
      <w:pPr>
        <w:pStyle w:val="FirstParagraph"/>
      </w:pPr>
      <w:r>
        <w:t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@fig:07).</w:t>
      </w:r>
    </w:p>
    <w:p w14:paraId="1E344E1B" w14:textId="77777777" w:rsidR="005A517B" w:rsidRDefault="001C4BC7">
      <w:pPr>
        <w:pStyle w:val="CaptionedFigure"/>
      </w:pPr>
      <w:bookmarkStart w:id="20" w:name="fig:007"/>
      <w:r>
        <w:rPr>
          <w:noProof/>
        </w:rPr>
        <w:drawing>
          <wp:inline distT="0" distB="0" distL="0" distR="0" wp14:anchorId="20F05EF6" wp14:editId="4077BA11">
            <wp:extent cx="5334000" cy="2537653"/>
            <wp:effectExtent l="0" t="0" r="0" b="0"/>
            <wp:docPr id="7" name="Picture" descr="Создал файл и 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7A532E1" w14:textId="77777777" w:rsidR="005A517B" w:rsidRDefault="001C4BC7">
      <w:pPr>
        <w:pStyle w:val="ImageCaption"/>
      </w:pPr>
      <w:r>
        <w:t>Создал файл и пишем на emacs</w:t>
      </w:r>
    </w:p>
    <w:p w14:paraId="779DD01B" w14:textId="77777777" w:rsidR="005A517B" w:rsidRDefault="001C4BC7">
      <w:pPr>
        <w:pStyle w:val="a0"/>
      </w:pPr>
      <w:r>
        <w:t>Проверил работу написанного скрипта (команды «./prog2.sh 1 2 3 4 5» и «./prog2.sh 1 2 3 »), предварительно добавив для него право на выполнение (команда «chmod +x *.sh»). Скрипт работает корректно. (рис. @fig:08).</w:t>
      </w:r>
    </w:p>
    <w:p w14:paraId="7C458B00" w14:textId="77777777" w:rsidR="005A517B" w:rsidRDefault="001C4BC7">
      <w:pPr>
        <w:pStyle w:val="CaptionedFigure"/>
      </w:pPr>
      <w:bookmarkStart w:id="21" w:name="fig:008"/>
      <w:r>
        <w:rPr>
          <w:noProof/>
        </w:rPr>
        <w:lastRenderedPageBreak/>
        <w:drawing>
          <wp:inline distT="0" distB="0" distL="0" distR="0" wp14:anchorId="4C29E894" wp14:editId="7ECC5DC3">
            <wp:extent cx="5334000" cy="2255183"/>
            <wp:effectExtent l="0" t="0" r="0" b="0"/>
            <wp:docPr id="8" name="Picture" descr="Проверя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2F26E1F" w14:textId="77777777" w:rsidR="005A517B" w:rsidRDefault="001C4BC7">
      <w:pPr>
        <w:pStyle w:val="ImageCaption"/>
      </w:pPr>
      <w:r>
        <w:t>Проверяем скрипт</w:t>
      </w:r>
    </w:p>
    <w:p w14:paraId="79775D1F" w14:textId="77777777" w:rsidR="005A517B" w:rsidRDefault="001C4BC7">
      <w:pPr>
        <w:pStyle w:val="Compact"/>
        <w:numPr>
          <w:ilvl w:val="0"/>
          <w:numId w:val="6"/>
        </w:numPr>
      </w:pPr>
      <w:r>
        <w:t>Создал файл, в котором буду писать третий скрипт, и открыла его в редакторе emacs, используя клавиши «Ctrl-x» и «Ctrl-f» (команды «touch ls.sh» и «emacs &amp;»). Написал командный файл − 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 (рис. @fig:009).</w:t>
      </w:r>
    </w:p>
    <w:p w14:paraId="733C6180" w14:textId="77777777" w:rsidR="005A517B" w:rsidRDefault="001C4BC7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0136068B" wp14:editId="10A5A9FD">
            <wp:extent cx="5334000" cy="4343856"/>
            <wp:effectExtent l="0" t="0" r="0" b="0"/>
            <wp:docPr id="9" name="Picture" descr="Делаем еще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E75536C" w14:textId="77777777" w:rsidR="005A517B" w:rsidRDefault="001C4BC7">
      <w:pPr>
        <w:pStyle w:val="ImageCaption"/>
      </w:pPr>
      <w:r>
        <w:t>Делаем еще скрипт</w:t>
      </w:r>
    </w:p>
    <w:p w14:paraId="260E540A" w14:textId="77777777" w:rsidR="005A517B" w:rsidRDefault="001C4BC7">
      <w:pPr>
        <w:pStyle w:val="a0"/>
      </w:pPr>
      <w:r>
        <w:lastRenderedPageBreak/>
        <w:t>Далее проверил работу скрипта (команда «./progls.sh ~»), предварительно добавив для него право на выполнение (команда «chmod +x *.sh») (рис. @fig:010). Скрипт работает корректно.</w:t>
      </w:r>
    </w:p>
    <w:p w14:paraId="0EBADC93" w14:textId="77777777" w:rsidR="005A517B" w:rsidRDefault="001C4BC7">
      <w:pPr>
        <w:pStyle w:val="CaptionedFigure"/>
      </w:pPr>
      <w:bookmarkStart w:id="23" w:name="fig:0010"/>
      <w:r>
        <w:rPr>
          <w:noProof/>
        </w:rPr>
        <w:drawing>
          <wp:inline distT="0" distB="0" distL="0" distR="0" wp14:anchorId="3E76F7D3" wp14:editId="750E1F5F">
            <wp:extent cx="5334000" cy="4122122"/>
            <wp:effectExtent l="0" t="0" r="0" b="0"/>
            <wp:docPr id="10" name="Picture" descr="Провиря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1ACBE2F" w14:textId="77777777" w:rsidR="005A517B" w:rsidRDefault="001C4BC7">
      <w:pPr>
        <w:pStyle w:val="ImageCaption"/>
      </w:pPr>
      <w:r>
        <w:t>Провиряем скрипт</w:t>
      </w:r>
    </w:p>
    <w:p w14:paraId="4B08CF30" w14:textId="77777777" w:rsidR="005A517B" w:rsidRDefault="001C4BC7">
      <w:pPr>
        <w:pStyle w:val="Compact"/>
        <w:numPr>
          <w:ilvl w:val="0"/>
          <w:numId w:val="7"/>
        </w:numPr>
      </w:pPr>
      <w:r>
        <w:t>Для четвертого скрипта также создал файл (команда «touch format.sh») и открыл его в редакторе emacs, используя клавиши «Ctrl-x» и «Ctrl-f» (команда «emacs &amp;»). 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@fig:011).</w:t>
      </w:r>
    </w:p>
    <w:p w14:paraId="2C015488" w14:textId="77777777" w:rsidR="005A517B" w:rsidRDefault="001C4BC7">
      <w:pPr>
        <w:pStyle w:val="CaptionedFigure"/>
      </w:pPr>
      <w:bookmarkStart w:id="24" w:name="fig:0011"/>
      <w:r>
        <w:rPr>
          <w:noProof/>
        </w:rPr>
        <w:lastRenderedPageBreak/>
        <w:drawing>
          <wp:inline distT="0" distB="0" distL="0" distR="0" wp14:anchorId="39D66D35" wp14:editId="72286118">
            <wp:extent cx="5334000" cy="4529000"/>
            <wp:effectExtent l="0" t="0" r="0" b="0"/>
            <wp:docPr id="11" name="Picture" descr="Делаем еще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A14B50E" w14:textId="77777777" w:rsidR="005A517B" w:rsidRDefault="001C4BC7">
      <w:pPr>
        <w:pStyle w:val="ImageCaption"/>
      </w:pPr>
      <w:r>
        <w:t>Делаем еще скрипт</w:t>
      </w:r>
    </w:p>
    <w:p w14:paraId="1772B726" w14:textId="77777777" w:rsidR="005A517B" w:rsidRDefault="001C4BC7">
      <w:pPr>
        <w:pStyle w:val="a0"/>
      </w:pPr>
      <w:r>
        <w:t>Проверил работу написанного скрипта (команда «./format.sh ~ pdf sh txt doc»), предварительно добавив для него право на выполнение (команда «chmod +x *.sh»), а также создав дополнительные файлы с разными расширениями (команда «touch file.pdf file1.doc file2.doc») (рис. @fig:012). Скрипт работает корректно.</w:t>
      </w:r>
    </w:p>
    <w:p w14:paraId="26E8F736" w14:textId="77777777" w:rsidR="005A517B" w:rsidRDefault="001C4BC7">
      <w:pPr>
        <w:pStyle w:val="CaptionedFigure"/>
      </w:pPr>
      <w:bookmarkStart w:id="25" w:name="fig:0012"/>
      <w:r>
        <w:rPr>
          <w:noProof/>
        </w:rPr>
        <w:drawing>
          <wp:inline distT="0" distB="0" distL="0" distR="0" wp14:anchorId="1221C391" wp14:editId="3458503E">
            <wp:extent cx="5334000" cy="795982"/>
            <wp:effectExtent l="0" t="0" r="0" b="0"/>
            <wp:docPr id="12" name="Picture" descr="Провиря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1/11.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52609441" w14:textId="77777777" w:rsidR="005A517B" w:rsidRDefault="001C4BC7">
      <w:pPr>
        <w:pStyle w:val="ImageCaption"/>
      </w:pPr>
      <w:r>
        <w:t>Провиряем скрипт</w:t>
      </w:r>
    </w:p>
    <w:p w14:paraId="5E245FF2" w14:textId="77777777" w:rsidR="005A517B" w:rsidRDefault="001C4BC7">
      <w:pPr>
        <w:pStyle w:val="1"/>
      </w:pPr>
      <w:bookmarkStart w:id="26" w:name="контрольные-вопросы"/>
      <w:bookmarkStart w:id="27" w:name="_Toc74585792"/>
      <w:r>
        <w:t>Контрольные вопросы</w:t>
      </w:r>
      <w:bookmarkEnd w:id="26"/>
      <w:bookmarkEnd w:id="27"/>
    </w:p>
    <w:p w14:paraId="3481BB0E" w14:textId="77777777" w:rsidR="005A517B" w:rsidRDefault="001C4BC7">
      <w:pPr>
        <w:pStyle w:val="Compact"/>
        <w:numPr>
          <w:ilvl w:val="0"/>
          <w:numId w:val="8"/>
        </w:numPr>
      </w:pPr>
      <w:r>
        <w:t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 w14:paraId="6FF1D064" w14:textId="77777777" w:rsidR="005A517B" w:rsidRDefault="001C4BC7">
      <w:pPr>
        <w:pStyle w:val="Compact"/>
        <w:numPr>
          <w:ilvl w:val="0"/>
          <w:numId w:val="9"/>
        </w:numPr>
      </w:pPr>
      <w:r>
        <w:t>оболочка Борна (Bourne shell или sh) − стандартная командная оболочка UNIX/Linux, содержащая базовый, но при этом полный набор функций;</w:t>
      </w:r>
    </w:p>
    <w:p w14:paraId="2AD47109" w14:textId="77777777" w:rsidR="005A517B" w:rsidRDefault="001C4BC7">
      <w:pPr>
        <w:pStyle w:val="Compact"/>
        <w:numPr>
          <w:ilvl w:val="0"/>
          <w:numId w:val="9"/>
        </w:numPr>
      </w:pPr>
      <w:r>
        <w:lastRenderedPageBreak/>
        <w:t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</w:p>
    <w:p w14:paraId="33011E8B" w14:textId="77777777" w:rsidR="005A517B" w:rsidRDefault="001C4BC7">
      <w:pPr>
        <w:pStyle w:val="Compact"/>
        <w:numPr>
          <w:ilvl w:val="0"/>
          <w:numId w:val="9"/>
        </w:numPr>
      </w:pPr>
      <w:r>
        <w:t>оболочка Корна (или ksh) − напоминает оболочку С, но операторы управления программой совместимы с операторами оболочки Борна;</w:t>
      </w:r>
    </w:p>
    <w:p w14:paraId="4CFD7DC8" w14:textId="77777777" w:rsidR="005A517B" w:rsidRDefault="001C4BC7">
      <w:pPr>
        <w:pStyle w:val="Compact"/>
        <w:numPr>
          <w:ilvl w:val="0"/>
          <w:numId w:val="9"/>
        </w:numPr>
      </w:pPr>
      <w:r>
        <w:t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14:paraId="33CF3FD8" w14:textId="77777777" w:rsidR="005A517B" w:rsidRDefault="001C4BC7">
      <w:pPr>
        <w:pStyle w:val="Compact"/>
        <w:numPr>
          <w:ilvl w:val="0"/>
          <w:numId w:val="10"/>
        </w:numPr>
      </w:pPr>
      <w:r>
        <w:t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  <w:r>
        <w:br/>
        <w:t>С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 w14:paraId="30D1014F" w14:textId="77777777" w:rsidR="005A517B" w:rsidRDefault="001C4BC7">
      <w:pPr>
        <w:pStyle w:val="Compact"/>
        <w:numPr>
          <w:ilvl w:val="0"/>
          <w:numId w:val="10"/>
        </w:numPr>
      </w:pPr>
      <w:r>
        <w:t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</w:t>
      </w:r>
      <w:r>
        <w:br/>
        <w:t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</w:t>
      </w:r>
      <w:r>
        <w:br/>
        <w:t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-A штаты Делавэр Мичиган " Нью-Джерси"»</w:t>
      </w:r>
      <w:r>
        <w:br/>
        <w:t>Далее можно сделать добавление в массив, например, states[49]=Alaska. Индексация массивов начинается с нулевого элемента.</w:t>
      </w:r>
    </w:p>
    <w:p w14:paraId="5D2C043F" w14:textId="77777777" w:rsidR="005A517B" w:rsidRDefault="001C4BC7">
      <w:pPr>
        <w:pStyle w:val="Compact"/>
        <w:numPr>
          <w:ilvl w:val="0"/>
          <w:numId w:val="10"/>
        </w:numPr>
      </w:pPr>
      <w:r>
        <w:t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</w:t>
      </w:r>
      <w:r>
        <w:br/>
        <w:t>Команда read позволяет читать значения переменных со стандартного ввода:</w:t>
      </w:r>
      <w:r>
        <w:br/>
        <w:t>«echo “Please enter Month and Day of Birth ?”»</w:t>
      </w:r>
      <w:r>
        <w:br/>
        <w:t>«read mon day trash»</w:t>
      </w:r>
      <w:r>
        <w:br/>
        <w:t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 w14:paraId="7CABC8D6" w14:textId="77777777" w:rsidR="005A517B" w:rsidRDefault="001C4BC7">
      <w:pPr>
        <w:pStyle w:val="Compact"/>
        <w:numPr>
          <w:ilvl w:val="0"/>
          <w:numId w:val="10"/>
        </w:numPr>
      </w:pPr>
      <w:r>
        <w:t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</w:p>
    <w:p w14:paraId="6544C5C8" w14:textId="77777777" w:rsidR="005A517B" w:rsidRDefault="001C4BC7">
      <w:pPr>
        <w:pStyle w:val="Compact"/>
        <w:numPr>
          <w:ilvl w:val="0"/>
          <w:numId w:val="10"/>
        </w:numPr>
      </w:pPr>
      <w:r>
        <w:t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 w14:paraId="1A64763B" w14:textId="77777777" w:rsidR="005A517B" w:rsidRDefault="001C4BC7">
      <w:pPr>
        <w:pStyle w:val="Compact"/>
        <w:numPr>
          <w:ilvl w:val="0"/>
          <w:numId w:val="10"/>
        </w:numPr>
      </w:pPr>
      <w:r>
        <w:t>Стандартные переменные:</w:t>
      </w:r>
    </w:p>
    <w:p w14:paraId="1B18707B" w14:textId="77777777" w:rsidR="005A517B" w:rsidRDefault="001C4BC7">
      <w:pPr>
        <w:pStyle w:val="Compact"/>
        <w:numPr>
          <w:ilvl w:val="0"/>
          <w:numId w:val="11"/>
        </w:numPr>
      </w:pPr>
      <w:r>
        <w:lastRenderedPageBreak/>
        <w:t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 w14:paraId="139FD742" w14:textId="77777777" w:rsidR="005A517B" w:rsidRDefault="001C4BC7">
      <w:pPr>
        <w:pStyle w:val="Compact"/>
        <w:numPr>
          <w:ilvl w:val="0"/>
          <w:numId w:val="11"/>
        </w:numPr>
      </w:pPr>
      <w:r>
        <w:t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 w14:paraId="7611B7C5" w14:textId="77777777" w:rsidR="005A517B" w:rsidRDefault="001C4BC7">
      <w:pPr>
        <w:pStyle w:val="Compact"/>
        <w:numPr>
          <w:ilvl w:val="0"/>
          <w:numId w:val="11"/>
        </w:numPr>
      </w:pPr>
      <w:r>
        <w:t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 w14:paraId="20C3F4A2" w14:textId="77777777" w:rsidR="005A517B" w:rsidRDefault="001C4BC7">
      <w:pPr>
        <w:pStyle w:val="Compact"/>
        <w:numPr>
          <w:ilvl w:val="0"/>
          <w:numId w:val="11"/>
        </w:numPr>
      </w:pPr>
      <w:r>
        <w:t>IFS: последовательность символов, являющихся разделителями в командной строке, например, пробел, табуляция и перевод строки (new line).</w:t>
      </w:r>
    </w:p>
    <w:p w14:paraId="188CAC44" w14:textId="77777777" w:rsidR="005A517B" w:rsidRDefault="001C4BC7">
      <w:pPr>
        <w:pStyle w:val="Compact"/>
        <w:numPr>
          <w:ilvl w:val="0"/>
          <w:numId w:val="11"/>
        </w:numPr>
      </w:pPr>
      <w:r>
        <w:t>MAIL: командный процессор каждый раз перед выводом на экран промптера проверяет содержимое файла, имя которого указано в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 w14:paraId="67B97621" w14:textId="77777777" w:rsidR="005A517B" w:rsidRDefault="001C4BC7">
      <w:pPr>
        <w:pStyle w:val="Compact"/>
        <w:numPr>
          <w:ilvl w:val="0"/>
          <w:numId w:val="11"/>
        </w:numPr>
      </w:pPr>
      <w:r>
        <w:t>TERM: тип используемого терминала.</w:t>
      </w:r>
    </w:p>
    <w:p w14:paraId="50F5D07D" w14:textId="77777777" w:rsidR="005A517B" w:rsidRDefault="001C4BC7">
      <w:pPr>
        <w:pStyle w:val="Compact"/>
        <w:numPr>
          <w:ilvl w:val="0"/>
          <w:numId w:val="11"/>
        </w:numPr>
      </w:pPr>
      <w:r>
        <w:t>LOGNAME: содержит регистрационное имя пользователя, которое устанавливается автоматически при входе в систему.</w:t>
      </w:r>
    </w:p>
    <w:p w14:paraId="014C38F6" w14:textId="77777777" w:rsidR="005A517B" w:rsidRDefault="001C4BC7">
      <w:pPr>
        <w:pStyle w:val="Compact"/>
        <w:numPr>
          <w:ilvl w:val="0"/>
          <w:numId w:val="12"/>
        </w:numPr>
      </w:pPr>
      <w:r>
        <w:t>Такие символы, как ’ &lt; &gt; * ? | \ " &amp;, являются метасимволами и имеют для командного процессора специальный смысл.</w:t>
      </w:r>
    </w:p>
    <w:p w14:paraId="6431D7E8" w14:textId="77777777" w:rsidR="005A517B" w:rsidRDefault="001C4BC7">
      <w:pPr>
        <w:pStyle w:val="Compact"/>
        <w:numPr>
          <w:ilvl w:val="0"/>
          <w:numId w:val="12"/>
        </w:numPr>
      </w:pPr>
      <w:r>
        <w:t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  <w:r>
        <w:br/>
        <w:t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</w:t>
      </w:r>
      <w:r>
        <w:br/>
        <w:t xml:space="preserve">– echo * выведет на экран символ </w:t>
      </w:r>
      <w:r>
        <w:rPr>
          <w:i/>
        </w:rPr>
        <w:t>,</w:t>
      </w:r>
      <w:r>
        <w:br/>
      </w:r>
      <w:r>
        <w:rPr>
          <w:i/>
        </w:rPr>
        <w:t>– echo ab’</w:t>
      </w:r>
      <w:r>
        <w:t>|</w:t>
      </w:r>
      <w:r>
        <w:rPr>
          <w:i/>
        </w:rPr>
        <w:t>’cd выведет на экран строку ab</w:t>
      </w:r>
      <w:r>
        <w:t>|*cd.</w:t>
      </w:r>
    </w:p>
    <w:p w14:paraId="6734D55E" w14:textId="77777777" w:rsidR="005A517B" w:rsidRDefault="001C4BC7">
      <w:pPr>
        <w:pStyle w:val="Compact"/>
        <w:numPr>
          <w:ilvl w:val="0"/>
          <w:numId w:val="12"/>
        </w:numPr>
      </w:pPr>
      <w:r>
        <w:t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</w:t>
      </w:r>
      <w:r>
        <w:br/>
        <w:t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</w:t>
      </w:r>
      <w:r>
        <w:br/>
        <w:t>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интерпретацию.</w:t>
      </w:r>
    </w:p>
    <w:p w14:paraId="70EA66A4" w14:textId="77777777" w:rsidR="005A517B" w:rsidRDefault="001C4BC7">
      <w:pPr>
        <w:pStyle w:val="Compact"/>
        <w:numPr>
          <w:ilvl w:val="0"/>
          <w:numId w:val="12"/>
        </w:numPr>
      </w:pPr>
      <w:r>
        <w:lastRenderedPageBreak/>
        <w:t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 w14:paraId="6B708634" w14:textId="77777777" w:rsidR="005A517B" w:rsidRDefault="001C4BC7">
      <w:pPr>
        <w:pStyle w:val="Compact"/>
        <w:numPr>
          <w:ilvl w:val="0"/>
          <w:numId w:val="12"/>
        </w:numPr>
      </w:pPr>
      <w:r>
        <w:t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 w14:paraId="56D976FE" w14:textId="77777777" w:rsidR="005A517B" w:rsidRDefault="001C4BC7">
      <w:pPr>
        <w:pStyle w:val="Compact"/>
        <w:numPr>
          <w:ilvl w:val="0"/>
          <w:numId w:val="12"/>
        </w:numPr>
      </w:pPr>
      <w:r>
        <w:t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</w:t>
      </w:r>
      <w:r>
        <w:br/>
        <w:t>Команда «typeset» предназначена для наложения ограничений на переменные.</w:t>
      </w:r>
      <w:r>
        <w:br/>
        <w:t>Команду «unset» следует использовать для удаления переменной из окружения командной оболочки.</w:t>
      </w:r>
    </w:p>
    <w:p w14:paraId="6FB6E316" w14:textId="77777777" w:rsidR="005A517B" w:rsidRDefault="001C4BC7">
      <w:pPr>
        <w:pStyle w:val="Compact"/>
        <w:numPr>
          <w:ilvl w:val="0"/>
          <w:numId w:val="12"/>
        </w:numPr>
      </w:pPr>
      <w:r>
        <w:t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волом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вместо неё имени данного командного файла.</w:t>
      </w:r>
    </w:p>
    <w:p w14:paraId="5632A3A6" w14:textId="77777777" w:rsidR="005A517B" w:rsidRDefault="001C4BC7">
      <w:pPr>
        <w:pStyle w:val="Compact"/>
        <w:numPr>
          <w:ilvl w:val="0"/>
          <w:numId w:val="12"/>
        </w:numPr>
      </w:pPr>
      <w:r>
        <w:t>Специальные переменные:</w:t>
      </w:r>
    </w:p>
    <w:p w14:paraId="6FBCFD6E" w14:textId="77777777" w:rsidR="005A517B" w:rsidRDefault="001C4BC7">
      <w:pPr>
        <w:pStyle w:val="Compact"/>
        <w:numPr>
          <w:ilvl w:val="0"/>
          <w:numId w:val="13"/>
        </w:numPr>
      </w:pPr>
      <w:r>
        <w:t>$* − отображается вся командная строка или параметры оболочки;</w:t>
      </w:r>
    </w:p>
    <w:p w14:paraId="405354E7" w14:textId="77777777" w:rsidR="005A517B" w:rsidRDefault="001C4BC7">
      <w:pPr>
        <w:pStyle w:val="Compact"/>
        <w:numPr>
          <w:ilvl w:val="0"/>
          <w:numId w:val="13"/>
        </w:numPr>
      </w:pPr>
      <w:r>
        <w:t>$? − код завершения последней выполненной команды;</w:t>
      </w:r>
    </w:p>
    <w:p w14:paraId="57ED0A24" w14:textId="77777777" w:rsidR="005A517B" w:rsidRDefault="001C4BC7">
      <w:pPr>
        <w:pStyle w:val="Compact"/>
        <w:numPr>
          <w:ilvl w:val="0"/>
          <w:numId w:val="13"/>
        </w:numPr>
      </w:pPr>
      <w:r>
        <w:t>$$−уникальный идентификатор процесса, в рамках которого выполняется командный процессор;</w:t>
      </w:r>
    </w:p>
    <w:p w14:paraId="3BAAFA52" w14:textId="77777777" w:rsidR="005A517B" w:rsidRDefault="001C4BC7">
      <w:pPr>
        <w:pStyle w:val="Compact"/>
        <w:numPr>
          <w:ilvl w:val="0"/>
          <w:numId w:val="13"/>
        </w:numPr>
      </w:pPr>
      <w:r>
        <w:t>$! − номер процесса, в рамках которого выполняется последняя вызванная на выполнение в командном режиме команда;</w:t>
      </w:r>
    </w:p>
    <w:p w14:paraId="2951DD34" w14:textId="77777777" w:rsidR="005A517B" w:rsidRDefault="001C4BC7">
      <w:pPr>
        <w:pStyle w:val="Compact"/>
        <w:numPr>
          <w:ilvl w:val="0"/>
          <w:numId w:val="13"/>
        </w:numPr>
      </w:pPr>
      <w:r>
        <w:t>$- − значение флагов командного процессора;</w:t>
      </w:r>
    </w:p>
    <w:p w14:paraId="449FDD52" w14:textId="77777777" w:rsidR="005A517B" w:rsidRDefault="001C4BC7">
      <w:pPr>
        <w:pStyle w:val="Compact"/>
        <w:numPr>
          <w:ilvl w:val="0"/>
          <w:numId w:val="13"/>
        </w:numPr>
      </w:pPr>
      <w:r>
        <w:t>${#</w:t>
      </w:r>
      <w:r>
        <w:rPr>
          <w:i/>
        </w:rPr>
        <w:t>} − возвращает целое число − количество слов, которые были результатом $</w:t>
      </w:r>
      <w:r>
        <w:t>;</w:t>
      </w:r>
    </w:p>
    <w:p w14:paraId="43FA6CEE" w14:textId="77777777" w:rsidR="005A517B" w:rsidRDefault="001C4BC7">
      <w:pPr>
        <w:pStyle w:val="Compact"/>
        <w:numPr>
          <w:ilvl w:val="0"/>
          <w:numId w:val="13"/>
        </w:numPr>
      </w:pPr>
      <w:r>
        <w:t>${#name} − возвращает целое значение длины строки в переменной name;</w:t>
      </w:r>
    </w:p>
    <w:p w14:paraId="7931ADA4" w14:textId="77777777" w:rsidR="005A517B" w:rsidRDefault="001C4BC7">
      <w:pPr>
        <w:pStyle w:val="Compact"/>
        <w:numPr>
          <w:ilvl w:val="0"/>
          <w:numId w:val="13"/>
        </w:numPr>
      </w:pPr>
      <w:r>
        <w:t>${name[n]} − обращение к n-му элементу массива;</w:t>
      </w:r>
    </w:p>
    <w:p w14:paraId="01DF5BDA" w14:textId="77777777" w:rsidR="005A517B" w:rsidRDefault="001C4BC7">
      <w:pPr>
        <w:pStyle w:val="Compact"/>
        <w:numPr>
          <w:ilvl w:val="0"/>
          <w:numId w:val="13"/>
        </w:numPr>
      </w:pPr>
      <w:r>
        <w:t>${name[*]} − перечисляет все элементы массива, разделённые пробелом;</w:t>
      </w:r>
    </w:p>
    <w:p w14:paraId="70D363A1" w14:textId="77777777" w:rsidR="005A517B" w:rsidRDefault="001C4BC7">
      <w:pPr>
        <w:pStyle w:val="Compact"/>
        <w:numPr>
          <w:ilvl w:val="0"/>
          <w:numId w:val="13"/>
        </w:numPr>
      </w:pPr>
      <w:r>
        <w:t>${name[@]} − то же самое, но позволяет учитывать символы пробелы в самих переменных;</w:t>
      </w:r>
    </w:p>
    <w:p w14:paraId="78A2027C" w14:textId="77777777" w:rsidR="005A517B" w:rsidRDefault="001C4BC7">
      <w:pPr>
        <w:pStyle w:val="Compact"/>
        <w:numPr>
          <w:ilvl w:val="0"/>
          <w:numId w:val="13"/>
        </w:numPr>
      </w:pPr>
      <w:r>
        <w:t>${name:-value} − если значение переменной name не определено, то оно будет заменено на указанное value;</w:t>
      </w:r>
    </w:p>
    <w:p w14:paraId="7A464EA6" w14:textId="77777777" w:rsidR="005A517B" w:rsidRDefault="001C4BC7">
      <w:pPr>
        <w:pStyle w:val="Compact"/>
        <w:numPr>
          <w:ilvl w:val="0"/>
          <w:numId w:val="13"/>
        </w:numPr>
      </w:pPr>
      <w:r>
        <w:t>${name:value} − проверяется факт существования переменной;</w:t>
      </w:r>
    </w:p>
    <w:p w14:paraId="76441D07" w14:textId="77777777" w:rsidR="005A517B" w:rsidRDefault="001C4BC7">
      <w:pPr>
        <w:pStyle w:val="Compact"/>
        <w:numPr>
          <w:ilvl w:val="0"/>
          <w:numId w:val="13"/>
        </w:numPr>
      </w:pPr>
      <w:r>
        <w:t>${name=value} − если name не определено, то ему присваивается значение value;</w:t>
      </w:r>
    </w:p>
    <w:p w14:paraId="2E1A96F2" w14:textId="77777777" w:rsidR="005A517B" w:rsidRDefault="001C4BC7">
      <w:pPr>
        <w:pStyle w:val="Compact"/>
        <w:numPr>
          <w:ilvl w:val="0"/>
          <w:numId w:val="13"/>
        </w:numPr>
      </w:pPr>
      <w:r>
        <w:t>${name?value} − останавливает выполнение, если имя переменной не определено, и выводит value как сообщение об ошибке;</w:t>
      </w:r>
    </w:p>
    <w:p w14:paraId="4D1D9010" w14:textId="77777777" w:rsidR="005A517B" w:rsidRDefault="001C4BC7">
      <w:pPr>
        <w:pStyle w:val="Compact"/>
        <w:numPr>
          <w:ilvl w:val="0"/>
          <w:numId w:val="13"/>
        </w:numPr>
      </w:pPr>
      <w:r>
        <w:lastRenderedPageBreak/>
        <w:t>${name+value} − это выражение работает противоположно ${name-value}. Если переменная определена, то подставляется value;</w:t>
      </w:r>
    </w:p>
    <w:p w14:paraId="022CA0F7" w14:textId="77777777" w:rsidR="005A517B" w:rsidRDefault="001C4BC7">
      <w:pPr>
        <w:pStyle w:val="Compact"/>
        <w:numPr>
          <w:ilvl w:val="0"/>
          <w:numId w:val="13"/>
        </w:numPr>
      </w:pPr>
      <w:r>
        <w:t>${name#pattern} − представляет значение переменной name с удалённым самым коротким левым образцом (pattern);</w:t>
      </w:r>
    </w:p>
    <w:p w14:paraId="0527CD78" w14:textId="77777777" w:rsidR="005A517B" w:rsidRDefault="001C4BC7">
      <w:pPr>
        <w:pStyle w:val="Compact"/>
        <w:numPr>
          <w:ilvl w:val="0"/>
          <w:numId w:val="13"/>
        </w:numPr>
      </w:pPr>
      <w:r>
        <w:t>${#name[*]} и ${#name[@]} − эти выражения возвращают количество элементов в массиве name.</w:t>
      </w:r>
    </w:p>
    <w:p w14:paraId="63022EBD" w14:textId="77777777" w:rsidR="005A517B" w:rsidRDefault="001C4BC7">
      <w:pPr>
        <w:pStyle w:val="1"/>
      </w:pPr>
      <w:bookmarkStart w:id="28" w:name="выводы"/>
      <w:bookmarkStart w:id="29" w:name="_Toc74585793"/>
      <w:r>
        <w:t>Выводы</w:t>
      </w:r>
      <w:bookmarkEnd w:id="28"/>
      <w:bookmarkEnd w:id="29"/>
    </w:p>
    <w:p w14:paraId="65C7F7B1" w14:textId="77777777" w:rsidR="005A517B" w:rsidRDefault="001C4BC7">
      <w:pPr>
        <w:pStyle w:val="FirstParagraph"/>
      </w:pPr>
      <w:r>
        <w:t>Выполняя эту лабораторную работу, я изучил основы программирования в оболочке операционной системы UNIX/Linux и научился писать небольшие пакетные файлы.</w:t>
      </w:r>
    </w:p>
    <w:sectPr w:rsidR="005A517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99A985" w14:textId="77777777" w:rsidR="003F1484" w:rsidRDefault="003F1484">
      <w:pPr>
        <w:spacing w:after="0"/>
      </w:pPr>
      <w:r>
        <w:separator/>
      </w:r>
    </w:p>
  </w:endnote>
  <w:endnote w:type="continuationSeparator" w:id="0">
    <w:p w14:paraId="736C39CF" w14:textId="77777777" w:rsidR="003F1484" w:rsidRDefault="003F14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12CC67" w14:textId="77777777" w:rsidR="003F1484" w:rsidRDefault="003F1484">
      <w:r>
        <w:separator/>
      </w:r>
    </w:p>
  </w:footnote>
  <w:footnote w:type="continuationSeparator" w:id="0">
    <w:p w14:paraId="40E20E8A" w14:textId="77777777" w:rsidR="003F1484" w:rsidRDefault="003F14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3FDC439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4449C6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081EA5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6F802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A91C1B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1EFA9EC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64E4E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1E5E7AD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6"/>
  </w:num>
  <w:num w:numId="12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4BC7"/>
    <w:rsid w:val="003F1484"/>
    <w:rsid w:val="004E29B3"/>
    <w:rsid w:val="00590D07"/>
    <w:rsid w:val="005A517B"/>
    <w:rsid w:val="00784D58"/>
    <w:rsid w:val="008D6863"/>
    <w:rsid w:val="00B86B75"/>
    <w:rsid w:val="00BC29A2"/>
    <w:rsid w:val="00BC48D5"/>
    <w:rsid w:val="00C36279"/>
    <w:rsid w:val="00D77E9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4249F1"/>
  <w15:docId w15:val="{C9556994-6FA9-4131-B2C3-62165AF9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D77E9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77E90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D77E9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46</Words>
  <Characters>13378</Characters>
  <Application>Microsoft Office Word</Application>
  <DocSecurity>0</DocSecurity>
  <Lines>111</Lines>
  <Paragraphs>31</Paragraphs>
  <ScaleCrop>false</ScaleCrop>
  <Company/>
  <LinksUpToDate>false</LinksUpToDate>
  <CharactersWithSpaces>15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0</dc:title>
  <dc:creator>Студент: Леон Атупанья Хосе Фернандо</dc:creator>
  <cp:keywords/>
  <cp:lastModifiedBy>Fernando Leon</cp:lastModifiedBy>
  <cp:revision>5</cp:revision>
  <dcterms:created xsi:type="dcterms:W3CDTF">2021-06-14T14:53:00Z</dcterms:created>
  <dcterms:modified xsi:type="dcterms:W3CDTF">2021-06-15T03:35:00Z</dcterms:modified>
</cp:coreProperties>
</file>